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9A0DAB" w14:textId="77777777" w:rsidR="00275EC0" w:rsidRDefault="00766E6B" w:rsidP="00275EC0">
      <w:pPr>
        <w:pStyle w:val="Heading1"/>
        <w:jc w:val="center"/>
      </w:pPr>
      <w:r>
        <w:t xml:space="preserve">Programming </w:t>
      </w:r>
      <w:r w:rsidR="00275EC0">
        <w:t>Advanced for QA – Regular Exam</w:t>
      </w:r>
    </w:p>
    <w:p w14:paraId="670A1148" w14:textId="1BB192F2" w:rsidR="00A03D5C" w:rsidRPr="00EA057E" w:rsidRDefault="00275EC0" w:rsidP="00275EC0">
      <w:pPr>
        <w:pStyle w:val="Heading1"/>
        <w:jc w:val="center"/>
        <w:rPr>
          <w:lang w:val="bg-BG"/>
        </w:rPr>
      </w:pPr>
      <w:r>
        <w:t>1</w:t>
      </w:r>
      <w:r w:rsidR="0069462A">
        <w:rPr>
          <w:lang w:val="bg-BG"/>
        </w:rPr>
        <w:t>7</w:t>
      </w:r>
      <w:r>
        <w:t xml:space="preserve"> December 2023</w:t>
      </w:r>
    </w:p>
    <w:p w14:paraId="1710D5F0" w14:textId="4A2FBA6A" w:rsidR="00893E15" w:rsidRPr="00766E6B" w:rsidRDefault="00766E6B" w:rsidP="00766E6B">
      <w:pPr>
        <w:ind w:right="-275"/>
        <w:jc w:val="center"/>
        <w:rPr>
          <w:lang w:val="bg-BG"/>
        </w:rPr>
      </w:pPr>
      <w:r>
        <w:t xml:space="preserve">Submit your zip file here: </w:t>
      </w:r>
      <w:hyperlink r:id="rId7" w:anchor="1" w:history="1">
        <w:r w:rsidR="00373DAC" w:rsidRPr="00373DAC">
          <w:rPr>
            <w:rStyle w:val="Hyperlink"/>
          </w:rPr>
          <w:t>https://judge.softuni.org/Contests/Compete/Index/4499#1</w:t>
        </w:r>
      </w:hyperlink>
    </w:p>
    <w:p w14:paraId="3084942A" w14:textId="3786BC1C" w:rsidR="00373DAC" w:rsidRDefault="00373DAC" w:rsidP="00373DAC">
      <w:pPr>
        <w:pStyle w:val="Heading1"/>
      </w:pPr>
      <w:r w:rsidRPr="00193754">
        <w:rPr>
          <w:highlight w:val="yellow"/>
        </w:rPr>
        <w:t>2</w:t>
      </w:r>
      <w:r w:rsidR="00766E6B" w:rsidRPr="00193754">
        <w:rPr>
          <w:highlight w:val="yellow"/>
        </w:rPr>
        <w:t>.</w:t>
      </w:r>
      <w:r w:rsidR="00257D1E" w:rsidRPr="00193754">
        <w:rPr>
          <w:highlight w:val="yellow"/>
        </w:rPr>
        <w:t xml:space="preserve"> </w:t>
      </w:r>
      <w:r w:rsidRPr="00193754">
        <w:rPr>
          <w:highlight w:val="yellow"/>
        </w:rPr>
        <w:t>Unit Test: Number Frequency</w:t>
      </w:r>
    </w:p>
    <w:p w14:paraId="71034FAE" w14:textId="3FCE235E" w:rsidR="00373DAC" w:rsidRDefault="00373DAC" w:rsidP="00373DAC">
      <w:r>
        <w:t xml:space="preserve">Test a given method which takes in </w:t>
      </w:r>
      <w:r>
        <w:rPr>
          <w:b/>
          <w:bCs/>
        </w:rPr>
        <w:t>a number</w:t>
      </w:r>
      <w:r w:rsidR="00327961">
        <w:rPr>
          <w:b/>
          <w:bCs/>
        </w:rPr>
        <w:t xml:space="preserve"> (positive or negative)</w:t>
      </w:r>
      <w:r>
        <w:rPr>
          <w:b/>
          <w:bCs/>
        </w:rPr>
        <w:t xml:space="preserve"> </w:t>
      </w:r>
      <w:r>
        <w:t xml:space="preserve">and gets the </w:t>
      </w:r>
      <w:r>
        <w:rPr>
          <w:b/>
          <w:bCs/>
        </w:rPr>
        <w:t>count of each digit</w:t>
      </w:r>
      <w:r>
        <w:t>.</w:t>
      </w:r>
    </w:p>
    <w:p w14:paraId="2AA15488" w14:textId="77777777" w:rsidR="00327961" w:rsidRPr="0091706C" w:rsidRDefault="00327961" w:rsidP="00327961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86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67"/>
        <w:gridCol w:w="6655"/>
      </w:tblGrid>
      <w:tr w:rsidR="00327961" w:rsidRPr="0091706C" w14:paraId="498E26F0" w14:textId="77777777" w:rsidTr="00327961">
        <w:trPr>
          <w:trHeight w:val="196"/>
        </w:trPr>
        <w:tc>
          <w:tcPr>
            <w:tcW w:w="1967" w:type="dxa"/>
            <w:shd w:val="clear" w:color="auto" w:fill="D9D9D9" w:themeFill="background1" w:themeFillShade="D9"/>
          </w:tcPr>
          <w:p w14:paraId="0A34AE64" w14:textId="41320026" w:rsidR="00327961" w:rsidRPr="00327961" w:rsidRDefault="00327961" w:rsidP="00C64FB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Argument</w:t>
            </w:r>
          </w:p>
        </w:tc>
        <w:tc>
          <w:tcPr>
            <w:tcW w:w="6655" w:type="dxa"/>
            <w:shd w:val="clear" w:color="auto" w:fill="D9D9D9" w:themeFill="background1" w:themeFillShade="D9"/>
          </w:tcPr>
          <w:p w14:paraId="2212E2A9" w14:textId="110CDAE7" w:rsidR="00327961" w:rsidRPr="0091706C" w:rsidRDefault="00327961" w:rsidP="00C64FB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Returned dictionary</w:t>
            </w:r>
          </w:p>
        </w:tc>
      </w:tr>
      <w:tr w:rsidR="00327961" w:rsidRPr="0091706C" w14:paraId="68E0C262" w14:textId="77777777" w:rsidTr="00327961">
        <w:trPr>
          <w:trHeight w:val="437"/>
        </w:trPr>
        <w:tc>
          <w:tcPr>
            <w:tcW w:w="1967" w:type="dxa"/>
          </w:tcPr>
          <w:p w14:paraId="4A59801B" w14:textId="0F340E7B" w:rsidR="00327961" w:rsidRPr="00327961" w:rsidRDefault="00327961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  <w:lang w:val="bg-BG"/>
              </w:rPr>
              <w:t>353535</w:t>
            </w:r>
            <w:r>
              <w:rPr>
                <w:rFonts w:ascii="Consolas" w:hAnsi="Consolas" w:cstheme="minorHAnsi"/>
              </w:rPr>
              <w:t>32</w:t>
            </w:r>
          </w:p>
        </w:tc>
        <w:tc>
          <w:tcPr>
            <w:tcW w:w="6655" w:type="dxa"/>
          </w:tcPr>
          <w:p w14:paraId="29FEBBAA" w14:textId="77777777" w:rsidR="00327961" w:rsidRDefault="00327961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 -&gt; 4 times</w:t>
            </w:r>
          </w:p>
          <w:p w14:paraId="3845F11B" w14:textId="77777777" w:rsidR="00327961" w:rsidRDefault="00327961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 -&gt; 3 times</w:t>
            </w:r>
          </w:p>
          <w:p w14:paraId="66947887" w14:textId="5658FA6D" w:rsidR="00327961" w:rsidRPr="00327961" w:rsidRDefault="00327961" w:rsidP="00C64FB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 -&gt; 1 time</w:t>
            </w:r>
          </w:p>
        </w:tc>
      </w:tr>
      <w:tr w:rsidR="00327961" w:rsidRPr="0091706C" w14:paraId="50E1D41B" w14:textId="77777777" w:rsidTr="00327961">
        <w:trPr>
          <w:trHeight w:val="378"/>
        </w:trPr>
        <w:tc>
          <w:tcPr>
            <w:tcW w:w="1967" w:type="dxa"/>
          </w:tcPr>
          <w:p w14:paraId="156DDAF1" w14:textId="5941BB9D" w:rsidR="00327961" w:rsidRPr="00C509E4" w:rsidRDefault="00327961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</w:rPr>
              <w:t>11111</w:t>
            </w:r>
          </w:p>
        </w:tc>
        <w:tc>
          <w:tcPr>
            <w:tcW w:w="6655" w:type="dxa"/>
          </w:tcPr>
          <w:p w14:paraId="32751636" w14:textId="7F3114A0" w:rsidR="00327961" w:rsidRPr="00C509E4" w:rsidRDefault="00327961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-&gt; 5 times</w:t>
            </w:r>
          </w:p>
        </w:tc>
      </w:tr>
      <w:tr w:rsidR="00327961" w:rsidRPr="00C509E4" w14:paraId="696F9175" w14:textId="77777777" w:rsidTr="00327961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78"/>
        </w:trPr>
        <w:tc>
          <w:tcPr>
            <w:tcW w:w="1967" w:type="dxa"/>
          </w:tcPr>
          <w:p w14:paraId="48ADB163" w14:textId="1CD66FCC" w:rsidR="00327961" w:rsidRPr="00C509E4" w:rsidRDefault="00327961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2323233</w:t>
            </w:r>
          </w:p>
        </w:tc>
        <w:tc>
          <w:tcPr>
            <w:tcW w:w="6655" w:type="dxa"/>
          </w:tcPr>
          <w:p w14:paraId="239D6E4B" w14:textId="77777777" w:rsidR="00327961" w:rsidRDefault="00327961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 -&gt; 3 times</w:t>
            </w:r>
          </w:p>
          <w:p w14:paraId="4A7AF0AA" w14:textId="638D4A43" w:rsidR="00327961" w:rsidRPr="00C509E4" w:rsidRDefault="00327961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 -&gt; 4 times</w:t>
            </w:r>
          </w:p>
        </w:tc>
      </w:tr>
    </w:tbl>
    <w:p w14:paraId="60940C1B" w14:textId="77777777" w:rsidR="00327961" w:rsidRDefault="00327961" w:rsidP="00373DAC"/>
    <w:p w14:paraId="2BA04F9F" w14:textId="77777777" w:rsidR="00373DAC" w:rsidRDefault="00373DAC" w:rsidP="00373DAC">
      <w:r>
        <w:t xml:space="preserve">The method is found in the </w:t>
      </w:r>
      <w:r>
        <w:rPr>
          <w:rStyle w:val="CodeChar"/>
        </w:rPr>
        <w:t>NumberFrequency</w:t>
      </w:r>
      <w:r w:rsidRPr="00DD25F7">
        <w:rPr>
          <w:rStyle w:val="CodeChar"/>
        </w:rPr>
        <w:t>.cs</w:t>
      </w:r>
      <w:r>
        <w:t xml:space="preserve"> file:</w:t>
      </w:r>
    </w:p>
    <w:p w14:paraId="401B4C5F" w14:textId="77777777" w:rsidR="00373DAC" w:rsidRDefault="00373DAC" w:rsidP="00373DAC">
      <w:r>
        <w:rPr>
          <w:noProof/>
        </w:rPr>
        <w:drawing>
          <wp:inline distT="0" distB="0" distL="0" distR="0" wp14:anchorId="6217162B" wp14:editId="2ABA5AC5">
            <wp:extent cx="4181168" cy="2970732"/>
            <wp:effectExtent l="152400" t="152400" r="353060" b="363220"/>
            <wp:docPr id="67105060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1050603" name="Picture 1" descr="A screenshot of a computer cod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96283" cy="298147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24DA888" w14:textId="77777777" w:rsidR="00373DAC" w:rsidRDefault="00373DAC" w:rsidP="00373DAC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NumberFrequencyTests</w:t>
      </w:r>
      <w:r w:rsidRPr="00DD25F7">
        <w:rPr>
          <w:rStyle w:val="CodeChar"/>
        </w:rPr>
        <w:t>.cs</w:t>
      </w:r>
      <w:r>
        <w:t xml:space="preserve"> containing </w:t>
      </w:r>
      <w:r>
        <w:rPr>
          <w:b/>
          <w:bCs/>
        </w:rPr>
        <w:t>4</w:t>
      </w:r>
      <w:r w:rsidRPr="002877ED">
        <w:rPr>
          <w:b/>
          <w:bCs/>
        </w:rPr>
        <w:t xml:space="preserve"> empty test</w:t>
      </w:r>
      <w:r>
        <w:rPr>
          <w:b/>
          <w:bCs/>
        </w:rPr>
        <w:t>s</w:t>
      </w:r>
      <w:r>
        <w:t>. Implement all tests:</w:t>
      </w:r>
    </w:p>
    <w:p w14:paraId="28476950" w14:textId="77777777" w:rsidR="00373DAC" w:rsidRDefault="00373DAC" w:rsidP="00373DAC">
      <w:r>
        <w:rPr>
          <w:noProof/>
        </w:rPr>
        <w:lastRenderedPageBreak/>
        <w:drawing>
          <wp:inline distT="0" distB="0" distL="0" distR="0" wp14:anchorId="4A3907AA" wp14:editId="08E7E545">
            <wp:extent cx="5731510" cy="2190750"/>
            <wp:effectExtent l="152400" t="152400" r="364490" b="361950"/>
            <wp:docPr id="69327073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3270730" name="Picture 1" descr="A screenshot of a computer pro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907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06AFCF8" w14:textId="5A61552F" w:rsidR="009973D0" w:rsidRPr="009973D0" w:rsidRDefault="009973D0" w:rsidP="00373DAC">
      <w:pPr>
        <w:rPr>
          <w:b/>
          <w:bCs/>
          <w:lang w:val="en-GB"/>
        </w:rPr>
      </w:pPr>
      <w:r w:rsidRPr="009973D0">
        <w:rPr>
          <w:b/>
          <w:bCs/>
          <w:lang w:val="en-GB"/>
        </w:rPr>
        <w:t>Note! You may need to test if result collection is equal to expected.</w:t>
      </w:r>
    </w:p>
    <w:p w14:paraId="569FD7EF" w14:textId="6B24089A" w:rsidR="00373DAC" w:rsidRDefault="00373DAC" w:rsidP="00373DAC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4D2BDCAA" w14:textId="77777777" w:rsidR="00373DAC" w:rsidRPr="00F37ECC" w:rsidRDefault="00373DAC" w:rsidP="00373DAC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435339BE" wp14:editId="6ADB1845">
            <wp:extent cx="3878826" cy="871572"/>
            <wp:effectExtent l="152400" t="152400" r="369570" b="367030"/>
            <wp:docPr id="120696959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6969590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13994" cy="87947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6BD54BA" w14:textId="77777777" w:rsidR="00373DAC" w:rsidRPr="002877ED" w:rsidRDefault="00373DAC" w:rsidP="00373DAC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sectPr w:rsidR="00373DAC" w:rsidRPr="002877ED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541247" w14:textId="77777777" w:rsidR="00795A89" w:rsidRDefault="00795A89">
      <w:pPr>
        <w:spacing w:before="0" w:after="0" w:line="240" w:lineRule="auto"/>
      </w:pPr>
      <w:r>
        <w:separator/>
      </w:r>
    </w:p>
  </w:endnote>
  <w:endnote w:type="continuationSeparator" w:id="0">
    <w:p w14:paraId="163D696B" w14:textId="77777777" w:rsidR="00795A89" w:rsidRDefault="00795A8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2B6C90" w14:textId="77777777" w:rsidR="00795A89" w:rsidRDefault="00795A89">
      <w:pPr>
        <w:spacing w:before="0" w:after="0" w:line="240" w:lineRule="auto"/>
      </w:pPr>
      <w:r>
        <w:separator/>
      </w:r>
    </w:p>
  </w:footnote>
  <w:footnote w:type="continuationSeparator" w:id="0">
    <w:p w14:paraId="6FB8DE14" w14:textId="77777777" w:rsidR="00795A89" w:rsidRDefault="00795A8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4FAE8wHSgtAAAA"/>
  </w:docVars>
  <w:rsids>
    <w:rsidRoot w:val="00926E86"/>
    <w:rsid w:val="00001E06"/>
    <w:rsid w:val="00003231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4175E"/>
    <w:rsid w:val="00144B8A"/>
    <w:rsid w:val="0015215C"/>
    <w:rsid w:val="001521B5"/>
    <w:rsid w:val="001541FD"/>
    <w:rsid w:val="00166C67"/>
    <w:rsid w:val="001753D0"/>
    <w:rsid w:val="00186CF6"/>
    <w:rsid w:val="00193754"/>
    <w:rsid w:val="001978D8"/>
    <w:rsid w:val="001D58B5"/>
    <w:rsid w:val="001E2FBA"/>
    <w:rsid w:val="001F6D97"/>
    <w:rsid w:val="00204E05"/>
    <w:rsid w:val="0020538E"/>
    <w:rsid w:val="00212D07"/>
    <w:rsid w:val="00215310"/>
    <w:rsid w:val="002228AA"/>
    <w:rsid w:val="002376D4"/>
    <w:rsid w:val="00246DFF"/>
    <w:rsid w:val="0025290B"/>
    <w:rsid w:val="00257D1E"/>
    <w:rsid w:val="00266D39"/>
    <w:rsid w:val="002726B5"/>
    <w:rsid w:val="00275EC0"/>
    <w:rsid w:val="002767DF"/>
    <w:rsid w:val="00286C46"/>
    <w:rsid w:val="002877ED"/>
    <w:rsid w:val="00294DA6"/>
    <w:rsid w:val="002E22A6"/>
    <w:rsid w:val="002E4EA2"/>
    <w:rsid w:val="002E5E93"/>
    <w:rsid w:val="002E62A7"/>
    <w:rsid w:val="002F6684"/>
    <w:rsid w:val="003046C0"/>
    <w:rsid w:val="00311AB0"/>
    <w:rsid w:val="00327961"/>
    <w:rsid w:val="0033026D"/>
    <w:rsid w:val="003408B8"/>
    <w:rsid w:val="00356DBC"/>
    <w:rsid w:val="00373DAC"/>
    <w:rsid w:val="00377473"/>
    <w:rsid w:val="003863AA"/>
    <w:rsid w:val="00396781"/>
    <w:rsid w:val="003A1BBD"/>
    <w:rsid w:val="003B4612"/>
    <w:rsid w:val="003C3747"/>
    <w:rsid w:val="003D329B"/>
    <w:rsid w:val="004059B1"/>
    <w:rsid w:val="004173E5"/>
    <w:rsid w:val="0042188C"/>
    <w:rsid w:val="00430F73"/>
    <w:rsid w:val="00435B09"/>
    <w:rsid w:val="00451CD1"/>
    <w:rsid w:val="00461620"/>
    <w:rsid w:val="00497EC7"/>
    <w:rsid w:val="004A1821"/>
    <w:rsid w:val="004A7947"/>
    <w:rsid w:val="004C7678"/>
    <w:rsid w:val="004C7A58"/>
    <w:rsid w:val="004F02D0"/>
    <w:rsid w:val="004F6B8F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86FA1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602ED7"/>
    <w:rsid w:val="006033EB"/>
    <w:rsid w:val="0060432B"/>
    <w:rsid w:val="00611BB5"/>
    <w:rsid w:val="0061788A"/>
    <w:rsid w:val="00640DD4"/>
    <w:rsid w:val="00643CB5"/>
    <w:rsid w:val="006557A9"/>
    <w:rsid w:val="00655C8B"/>
    <w:rsid w:val="00657ED2"/>
    <w:rsid w:val="00677669"/>
    <w:rsid w:val="0069462A"/>
    <w:rsid w:val="006971D5"/>
    <w:rsid w:val="006A5FF4"/>
    <w:rsid w:val="006B0196"/>
    <w:rsid w:val="006E15ED"/>
    <w:rsid w:val="006F271C"/>
    <w:rsid w:val="006F7776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71E98"/>
    <w:rsid w:val="007956D6"/>
    <w:rsid w:val="00795A89"/>
    <w:rsid w:val="007A4E69"/>
    <w:rsid w:val="007B015F"/>
    <w:rsid w:val="007B7765"/>
    <w:rsid w:val="007D2A72"/>
    <w:rsid w:val="007E5C5C"/>
    <w:rsid w:val="007F514C"/>
    <w:rsid w:val="00811ECD"/>
    <w:rsid w:val="00821EC1"/>
    <w:rsid w:val="00823078"/>
    <w:rsid w:val="00825560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7639"/>
    <w:rsid w:val="009973D0"/>
    <w:rsid w:val="009A29CD"/>
    <w:rsid w:val="009A4272"/>
    <w:rsid w:val="009B00A5"/>
    <w:rsid w:val="009B0C29"/>
    <w:rsid w:val="009B27F7"/>
    <w:rsid w:val="009C5277"/>
    <w:rsid w:val="009E26C9"/>
    <w:rsid w:val="009E4B7D"/>
    <w:rsid w:val="009E74EF"/>
    <w:rsid w:val="00A03D5C"/>
    <w:rsid w:val="00A203BC"/>
    <w:rsid w:val="00A20A0D"/>
    <w:rsid w:val="00A24228"/>
    <w:rsid w:val="00A25F6D"/>
    <w:rsid w:val="00A272AE"/>
    <w:rsid w:val="00A41EC6"/>
    <w:rsid w:val="00A53FD8"/>
    <w:rsid w:val="00A5785B"/>
    <w:rsid w:val="00A62F6E"/>
    <w:rsid w:val="00A65714"/>
    <w:rsid w:val="00A75B92"/>
    <w:rsid w:val="00A92D72"/>
    <w:rsid w:val="00AC163C"/>
    <w:rsid w:val="00AC3F8A"/>
    <w:rsid w:val="00AC5692"/>
    <w:rsid w:val="00AC7761"/>
    <w:rsid w:val="00AD02A6"/>
    <w:rsid w:val="00AF1FAE"/>
    <w:rsid w:val="00B00312"/>
    <w:rsid w:val="00B0435B"/>
    <w:rsid w:val="00B22449"/>
    <w:rsid w:val="00B226D0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6794"/>
    <w:rsid w:val="00CB703A"/>
    <w:rsid w:val="00CC0167"/>
    <w:rsid w:val="00CC38FD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07917"/>
    <w:rsid w:val="00E2336C"/>
    <w:rsid w:val="00E2663A"/>
    <w:rsid w:val="00E30D02"/>
    <w:rsid w:val="00E3507A"/>
    <w:rsid w:val="00E503B8"/>
    <w:rsid w:val="00E609BA"/>
    <w:rsid w:val="00E823A1"/>
    <w:rsid w:val="00E95DAE"/>
    <w:rsid w:val="00EA319E"/>
    <w:rsid w:val="00EB1096"/>
    <w:rsid w:val="00EB1104"/>
    <w:rsid w:val="00EB2884"/>
    <w:rsid w:val="00EC4E02"/>
    <w:rsid w:val="00EE4FD0"/>
    <w:rsid w:val="00EF7AB0"/>
    <w:rsid w:val="00F0144F"/>
    <w:rsid w:val="00F028E6"/>
    <w:rsid w:val="00F13067"/>
    <w:rsid w:val="00F145A3"/>
    <w:rsid w:val="00F4252A"/>
    <w:rsid w:val="00F42852"/>
    <w:rsid w:val="00F44F48"/>
    <w:rsid w:val="00F506AD"/>
    <w:rsid w:val="00F51039"/>
    <w:rsid w:val="00F7259A"/>
    <w:rsid w:val="00F80021"/>
    <w:rsid w:val="00F80520"/>
    <w:rsid w:val="00F82C3C"/>
    <w:rsid w:val="00F82D60"/>
    <w:rsid w:val="00F87F3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77ED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Compete/Index/4499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3.png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40.png"/><Relationship Id="rId34" Type="http://schemas.openxmlformats.org/officeDocument/2006/relationships/image" Target="media/image10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5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20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9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5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70.png"/><Relationship Id="rId30" Type="http://schemas.openxmlformats.org/officeDocument/2006/relationships/image" Target="media/image8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03</TotalTime>
  <Pages>2</Pages>
  <Words>123</Words>
  <Characters>70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Desislava Andreeva</cp:lastModifiedBy>
  <cp:revision>269</cp:revision>
  <dcterms:created xsi:type="dcterms:W3CDTF">2023-09-26T19:58:00Z</dcterms:created>
  <dcterms:modified xsi:type="dcterms:W3CDTF">2023-12-17T08:47:00Z</dcterms:modified>
</cp:coreProperties>
</file>